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5AD101E6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</w:t>
      </w:r>
      <w:r w:rsidR="00EB7A33">
        <w:rPr>
          <w:rFonts w:ascii="Calibri" w:eastAsia="Calibri" w:hAnsi="Calibri" w:cs="Calibri"/>
          <w:color w:val="000000"/>
          <w:sz w:val="20"/>
          <w:szCs w:val="20"/>
        </w:rPr>
        <w:t>B</w:t>
      </w:r>
      <w:r w:rsidR="00EB7A33" w:rsidRPr="008B78FB">
        <w:rPr>
          <w:rFonts w:ascii="Calibri" w:eastAsia="Calibri" w:hAnsi="Calibri" w:cs="Calibri"/>
          <w:color w:val="000000"/>
          <w:sz w:val="20"/>
          <w:szCs w:val="20"/>
        </w:rPr>
        <w:t>ioinformatics</w:t>
      </w:r>
      <w:r w:rsidR="00EB7A33">
        <w:rPr>
          <w:rFonts w:ascii="Calibri" w:eastAsia="Calibri" w:hAnsi="Calibri" w:cs="Calibri"/>
          <w:color w:val="000000"/>
          <w:sz w:val="20"/>
          <w:szCs w:val="20"/>
        </w:rPr>
        <w:t xml:space="preserve"> / Genetics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E9C8F1A" w:rsidR="00AC0EEE" w:rsidRPr="00C838F1" w:rsidRDefault="00A339B7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Software Engineer (Data and AI)</w:t>
      </w:r>
      <w:r w:rsidR="00E72AAB"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="00E72AAB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r w:rsidR="00E72AAB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 S&amp;P Lab</w:t>
      </w:r>
      <w:r w:rsidR="00E72AAB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83391D" w14:textId="40C61205" w:rsidR="00CE145C" w:rsidRDefault="00CE145C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bookmarkStart w:id="0" w:name="_Hlk177069103"/>
      <w:r>
        <w:rPr>
          <w:rFonts w:ascii="Calibri" w:hAnsi="Calibri" w:cs="Calibri"/>
          <w:color w:val="000000"/>
          <w:sz w:val="20"/>
          <w:szCs w:val="20"/>
        </w:rPr>
        <w:t xml:space="preserve">Building the AWS Cloud Infrastructure to host a Flask based LLM User Study on AWS Beanstalk with a Mongo DB </w:t>
      </w:r>
      <w:r w:rsidR="00A75599">
        <w:rPr>
          <w:rFonts w:ascii="Calibri" w:hAnsi="Calibri" w:cs="Calibri"/>
          <w:color w:val="000000"/>
          <w:sz w:val="20"/>
          <w:szCs w:val="20"/>
        </w:rPr>
        <w:t>storage system</w:t>
      </w:r>
      <w:r>
        <w:rPr>
          <w:rFonts w:ascii="Calibri" w:hAnsi="Calibri" w:cs="Calibri"/>
          <w:color w:val="000000"/>
          <w:sz w:val="20"/>
          <w:szCs w:val="20"/>
        </w:rPr>
        <w:t>.</w:t>
      </w:r>
      <w:bookmarkEnd w:id="0"/>
    </w:p>
    <w:p w14:paraId="0F11265B" w14:textId="4F48CA3C" w:rsidR="00CE145C" w:rsidRPr="00CE145C" w:rsidRDefault="00BD0267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4766DE09" w14:textId="5060E2C6" w:rsidR="00B42DDA" w:rsidRPr="00B42DDA" w:rsidRDefault="00A339B7" w:rsidP="00B42DD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Cloud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Data Analyst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  <w:bookmarkStart w:id="1" w:name="_Hlk177069123"/>
    </w:p>
    <w:bookmarkEnd w:id="1"/>
    <w:p w14:paraId="0D7FF0CD" w14:textId="5A91A3E6" w:rsidR="00B42DDA" w:rsidRPr="00B42DDA" w:rsidRDefault="00B42DDA" w:rsidP="00B42DD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 a 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P</w:t>
      </w:r>
      <w:r>
        <w:rPr>
          <w:rFonts w:ascii="Calibri" w:eastAsia="Calibri" w:hAnsi="Calibri" w:cs="Calibri"/>
          <w:color w:val="000000"/>
          <w:sz w:val="20"/>
          <w:szCs w:val="20"/>
        </w:rPr>
        <w:t>ython script automating data flow to generate dashboards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reducing time taken by the SOC analyst from 80 minutes to about 4 minutes daily in classifying user-anomaly events by integrating Splunk, Active Directory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nd Azure MSGraphs APIs.</w:t>
      </w:r>
    </w:p>
    <w:p w14:paraId="7E5CC5A8" w14:textId="53D47D5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users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’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uthentication process by integrating a FIDO Alliance product into the existing SAML/OIDC SSO workflow.</w:t>
      </w:r>
    </w:p>
    <w:p w14:paraId="6CA588FF" w14:textId="5C408045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y and user-behavior detection platform based on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integrat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LMs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with existing cloud brokers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12B44C64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7B426A">
        <w:rPr>
          <w:rFonts w:ascii="Calibri" w:hAnsi="Calibri" w:cs="Calibri"/>
          <w:color w:val="000000"/>
          <w:sz w:val="20"/>
          <w:szCs w:val="20"/>
        </w:rPr>
        <w:t>,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E049DD">
        <w:rPr>
          <w:rFonts w:ascii="Calibri" w:hAnsi="Calibri" w:cs="Calibri"/>
          <w:color w:val="000000"/>
          <w:sz w:val="20"/>
          <w:szCs w:val="20"/>
        </w:rPr>
        <w:t xml:space="preserve">and hosted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JQuery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477066">
        <w:rPr>
          <w:rFonts w:ascii="Calibri" w:hAnsi="Calibri" w:cs="Calibri"/>
          <w:color w:val="000000"/>
          <w:sz w:val="20"/>
          <w:szCs w:val="20"/>
        </w:rPr>
        <w:t xml:space="preserve">&amp; Scrum </w:t>
      </w:r>
      <w:r w:rsidR="00B95C90">
        <w:rPr>
          <w:rFonts w:ascii="Calibri" w:hAnsi="Calibri" w:cs="Calibri"/>
          <w:color w:val="000000"/>
          <w:sz w:val="20"/>
          <w:szCs w:val="20"/>
        </w:rPr>
        <w:t>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699FAAF5" w:rsidR="002711E2" w:rsidRPr="00E45B45" w:rsidRDefault="00B42DD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optimiz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="00687144">
        <w:rPr>
          <w:rFonts w:ascii="Calibri" w:eastAsia="Calibri" w:hAnsi="Calibri" w:cs="Calibri"/>
          <w:color w:val="000000"/>
          <w:sz w:val="20"/>
          <w:szCs w:val="20"/>
        </w:rPr>
        <w:t xml:space="preserve"> storage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5B2D24D" w14:textId="66E3452E" w:rsidR="008A369C" w:rsidRPr="008A369C" w:rsidRDefault="00DA6A1A" w:rsidP="008A36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>Established</w:t>
      </w:r>
      <w:r w:rsidR="00B42DDA">
        <w:rPr>
          <w:rFonts w:ascii="Calibri" w:hAnsi="Calibri" w:cs="Calibri"/>
          <w:color w:val="000000"/>
          <w:sz w:val="20"/>
          <w:szCs w:val="20"/>
        </w:rPr>
        <w:t xml:space="preserve"> and managed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 on knowledge transfer</w:t>
      </w:r>
      <w:r w:rsidRPr="00DA6A1A">
        <w:rPr>
          <w:rFonts w:ascii="Calibri" w:hAnsi="Calibri" w:cs="Calibri"/>
          <w:color w:val="000000"/>
          <w:sz w:val="20"/>
          <w:szCs w:val="20"/>
        </w:rPr>
        <w:t>.</w:t>
      </w:r>
    </w:p>
    <w:p w14:paraId="78A45A11" w14:textId="79B9D076" w:rsidR="008A369C" w:rsidRPr="008A369C" w:rsidRDefault="008A369C" w:rsidP="008A369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2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355FFAF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Led a team of 4 to develop an </w:t>
      </w:r>
      <w:r w:rsidR="007B426A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ndroid Java application that monitors a selected directory and uses multi-part upload methodologies to encrypt and securely upload to </w:t>
      </w:r>
      <w:r w:rsidR="00CE145C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dedicated 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private </w:t>
      </w:r>
      <w:r w:rsidRPr="00207424">
        <w:rPr>
          <w:rFonts w:ascii="Calibri" w:hAnsi="Calibri" w:cs="Calibri"/>
          <w:color w:val="000000"/>
          <w:sz w:val="20"/>
          <w:szCs w:val="20"/>
        </w:rPr>
        <w:t>remote 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bookmarkEnd w:id="2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3" w:name="_Hlk134113901"/>
    <w:bookmarkStart w:id="4" w:name="_Hlk177196493"/>
    <w:p w14:paraId="2FAFBAC9" w14:textId="557BBD4B" w:rsidR="003658F8" w:rsidRDefault="003658F8" w:rsidP="003658F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begin"/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instrText>HYPERLINK "https://github.com/NirajYagnik/Global-Ancestry-Comparison/?tab=readme-ov-file" \l "global-ancestry-comparison"</w:instrTex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separate"/>
      </w:r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Global Ancestry </w:t>
      </w:r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Comparison</w:t>
      </w:r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(Bioinformatics)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0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 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Jan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rch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</w:p>
    <w:p w14:paraId="039D8CE3" w14:textId="77777777" w:rsidR="003658F8" w:rsidRDefault="003658F8" w:rsidP="003658F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6A4A5E">
        <w:rPr>
          <w:rFonts w:ascii="Calibri" w:hAnsi="Calibri" w:cs="Calibri"/>
          <w:color w:val="000000"/>
          <w:sz w:val="20"/>
          <w:szCs w:val="20"/>
        </w:rPr>
        <w:t xml:space="preserve">Led the development and benchmarking of multiple dimensionality reduction techniques such as PCA, t-SNE, UMAP, MDS, Isomap, and Autoencoders for global ancestry inference </w:t>
      </w:r>
      <w:r>
        <w:rPr>
          <w:rFonts w:ascii="Calibri" w:hAnsi="Calibri" w:cs="Calibri"/>
          <w:color w:val="000000"/>
          <w:sz w:val="20"/>
          <w:szCs w:val="20"/>
        </w:rPr>
        <w:t>on</w:t>
      </w:r>
      <w:r w:rsidRPr="006A4A5E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1000 Genome project’s VCF files.</w:t>
      </w:r>
    </w:p>
    <w:p w14:paraId="350C308F" w14:textId="0B21F512" w:rsidR="003658F8" w:rsidRPr="003658F8" w:rsidRDefault="003658F8" w:rsidP="008A36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Awarded the best class presentation for </w:t>
      </w:r>
      <w:r>
        <w:rPr>
          <w:rFonts w:ascii="Calibri" w:hAnsi="Calibri" w:cs="Calibri"/>
          <w:color w:val="000000"/>
          <w:sz w:val="20"/>
          <w:szCs w:val="20"/>
        </w:rPr>
        <w:t>in-depth</w:t>
      </w:r>
      <w:r>
        <w:rPr>
          <w:rFonts w:ascii="Calibri" w:hAnsi="Calibri" w:cs="Calibri"/>
          <w:color w:val="000000"/>
          <w:sz w:val="20"/>
          <w:szCs w:val="20"/>
        </w:rPr>
        <w:t xml:space="preserve"> analysis by using homogeneity scores to compare the </w:t>
      </w:r>
      <w:r>
        <w:rPr>
          <w:rFonts w:ascii="Calibri" w:hAnsi="Calibri" w:cs="Calibri"/>
          <w:color w:val="000000"/>
          <w:sz w:val="20"/>
          <w:szCs w:val="20"/>
        </w:rPr>
        <w:t>techniques</w:t>
      </w:r>
      <w:r>
        <w:rPr>
          <w:rFonts w:ascii="Calibri" w:hAnsi="Calibri" w:cs="Calibri"/>
          <w:color w:val="000000"/>
          <w:sz w:val="20"/>
          <w:szCs w:val="20"/>
        </w:rPr>
        <w:t>.</w:t>
      </w:r>
    </w:p>
    <w:bookmarkEnd w:id="4"/>
    <w:p w14:paraId="6F6E5904" w14:textId="265C1130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Alt Bot for Mastadon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1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33E76310" w:rsid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and </w:t>
      </w:r>
      <w:r w:rsidR="00A339B7" w:rsidRPr="00A339B7">
        <w:rPr>
          <w:rFonts w:asciiTheme="majorHAnsi" w:hAnsiTheme="majorHAnsi" w:cstheme="majorHAnsi"/>
          <w:color w:val="000000"/>
          <w:sz w:val="20"/>
          <w:szCs w:val="20"/>
        </w:rPr>
        <w:t>injecting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them in HTM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F89B66" w14:textId="7C93E6F7" w:rsidR="008A369C" w:rsidRP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: Exploring Language Models for Medical QnA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3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7CFB071C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MedQuad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Healthcare </w:t>
      </w:r>
      <w:r w:rsidR="00A4392E">
        <w:rPr>
          <w:rFonts w:asciiTheme="majorHAnsi" w:hAnsiTheme="majorHAnsi" w:cstheme="majorHAnsi"/>
          <w:color w:val="000000"/>
          <w:sz w:val="20"/>
          <w:szCs w:val="20"/>
        </w:rPr>
        <w:t xml:space="preserve">Doctor-Paitient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QnA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dataset in collaboration with Microsoft researcher Dr. Asma Ben Abacha.</w:t>
      </w:r>
    </w:p>
    <w:p w14:paraId="576A9EB4" w14:textId="4A717A67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</w:t>
      </w:r>
      <w:r w:rsidR="00E049DD">
        <w:rPr>
          <w:rFonts w:asciiTheme="majorHAnsi" w:hAnsiTheme="majorHAnsi" w:cstheme="majorHAnsi"/>
          <w:color w:val="000000"/>
          <w:sz w:val="20"/>
          <w:szCs w:val="20"/>
        </w:rPr>
        <w:t>Generation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(RAG) via medical InstructOR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3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2A8BCDF7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orch, 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ensorflow, Pandas, SQL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Javascript, Java, C, 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>Docker, Splunk,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E049DD">
      <w:headerReference w:type="default" r:id="rId18"/>
      <w:pgSz w:w="12240" w:h="15840"/>
      <w:pgMar w:top="719" w:right="758" w:bottom="142" w:left="864" w:header="284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7BCF80" w14:textId="77777777" w:rsidR="00AE776E" w:rsidRDefault="00AE776E">
      <w:r>
        <w:separator/>
      </w:r>
    </w:p>
  </w:endnote>
  <w:endnote w:type="continuationSeparator" w:id="0">
    <w:p w14:paraId="32C41575" w14:textId="77777777" w:rsidR="00AE776E" w:rsidRDefault="00AE7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3CD12B" w14:textId="77777777" w:rsidR="00AE776E" w:rsidRDefault="00AE776E">
      <w:r>
        <w:separator/>
      </w:r>
    </w:p>
  </w:footnote>
  <w:footnote w:type="continuationSeparator" w:id="0">
    <w:p w14:paraId="599C9B92" w14:textId="77777777" w:rsidR="00AE776E" w:rsidRDefault="00AE7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 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MKoFAKkNY5A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964E1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658F8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36280"/>
    <w:rsid w:val="0044369B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066"/>
    <w:rsid w:val="00477BC2"/>
    <w:rsid w:val="004821A9"/>
    <w:rsid w:val="00493991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5D88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6C66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144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40E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2D80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B426A"/>
    <w:rsid w:val="007C408C"/>
    <w:rsid w:val="007C5BE2"/>
    <w:rsid w:val="007D2368"/>
    <w:rsid w:val="007D2E58"/>
    <w:rsid w:val="007D748F"/>
    <w:rsid w:val="007E0BED"/>
    <w:rsid w:val="007E17E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1322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731EE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339B7"/>
    <w:rsid w:val="00A4392E"/>
    <w:rsid w:val="00A51425"/>
    <w:rsid w:val="00A52345"/>
    <w:rsid w:val="00A52FF4"/>
    <w:rsid w:val="00A6015E"/>
    <w:rsid w:val="00A61E3A"/>
    <w:rsid w:val="00A67319"/>
    <w:rsid w:val="00A75599"/>
    <w:rsid w:val="00A85379"/>
    <w:rsid w:val="00A8555C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AE776E"/>
    <w:rsid w:val="00B03F6A"/>
    <w:rsid w:val="00B10F3D"/>
    <w:rsid w:val="00B2675B"/>
    <w:rsid w:val="00B329CB"/>
    <w:rsid w:val="00B33590"/>
    <w:rsid w:val="00B42DDA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839EC"/>
    <w:rsid w:val="00C915ED"/>
    <w:rsid w:val="00C92CE0"/>
    <w:rsid w:val="00CB4C10"/>
    <w:rsid w:val="00CB6D4A"/>
    <w:rsid w:val="00CC242E"/>
    <w:rsid w:val="00CC4A3D"/>
    <w:rsid w:val="00CC4DFD"/>
    <w:rsid w:val="00CD1334"/>
    <w:rsid w:val="00CD590B"/>
    <w:rsid w:val="00CE145C"/>
    <w:rsid w:val="00CE59D6"/>
    <w:rsid w:val="00CF7808"/>
    <w:rsid w:val="00D12912"/>
    <w:rsid w:val="00D139EE"/>
    <w:rsid w:val="00D60D2B"/>
    <w:rsid w:val="00D732A2"/>
    <w:rsid w:val="00D840C0"/>
    <w:rsid w:val="00D95D87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49DD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0F49"/>
    <w:rsid w:val="00EB19B9"/>
    <w:rsid w:val="00EB7A33"/>
    <w:rsid w:val="00EC38EF"/>
    <w:rsid w:val="00ED20D5"/>
    <w:rsid w:val="00ED7989"/>
    <w:rsid w:val="00EE0CF1"/>
    <w:rsid w:val="00EF1D36"/>
    <w:rsid w:val="00EF4894"/>
    <w:rsid w:val="00F01228"/>
    <w:rsid w:val="00F07745"/>
    <w:rsid w:val="00F16885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5022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arxiv.org/abs/2401.11389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presentation/d/1smZzOd8u-NhgbotJRkn2Eqw5WmXVxA-XSB0afzxaNWE/edit?usp=shar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www.canva.com/design/DAF_VmEn2ck/VWlvkANMqdH2hzRMXhvdFw/edi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1</Pages>
  <Words>1082</Words>
  <Characters>617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39</cp:revision>
  <cp:lastPrinted>2024-09-14T15:56:00Z</cp:lastPrinted>
  <dcterms:created xsi:type="dcterms:W3CDTF">2024-08-09T20:09:00Z</dcterms:created>
  <dcterms:modified xsi:type="dcterms:W3CDTF">2024-09-14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